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43D7" w:rsidRDefault="00787E11" w:rsidP="00787E11">
      <w:pPr>
        <w:pStyle w:val="Heading1"/>
      </w:pPr>
      <w:r>
        <w:t>Password Checker Installation and usage</w:t>
      </w:r>
    </w:p>
    <w:p w:rsidR="00787E11" w:rsidRDefault="00787E11" w:rsidP="00787E11"/>
    <w:p w:rsidR="00EC1311" w:rsidRDefault="00EC1311" w:rsidP="00EC1311">
      <w:pPr>
        <w:pStyle w:val="Heading2"/>
      </w:pPr>
      <w:r>
        <w:t>Overview</w:t>
      </w:r>
    </w:p>
    <w:p w:rsidR="00B61DCE" w:rsidRDefault="00787E11" w:rsidP="00787E11">
      <w:r>
        <w:t xml:space="preserve">The </w:t>
      </w:r>
      <w:proofErr w:type="spellStart"/>
      <w:r>
        <w:t>passwordchecker</w:t>
      </w:r>
      <w:proofErr w:type="spellEnd"/>
      <w:r>
        <w:t xml:space="preserve"> Active Directory plugin ensures that users do not set their password to a very common password, such as “Password123!” or “L0veYou!” This </w:t>
      </w:r>
      <w:proofErr w:type="gramStart"/>
      <w:r>
        <w:t>i</w:t>
      </w:r>
      <w:r w:rsidR="00B61DCE">
        <w:t xml:space="preserve">s </w:t>
      </w:r>
      <w:r>
        <w:t>needed</w:t>
      </w:r>
      <w:proofErr w:type="gramEnd"/>
      <w:r>
        <w:t xml:space="preserve"> because a</w:t>
      </w:r>
      <w:r w:rsidR="00B61DCE">
        <w:t>ttackers guess these passwords.</w:t>
      </w:r>
    </w:p>
    <w:p w:rsidR="00EC1311" w:rsidRDefault="00787E11" w:rsidP="00787E11">
      <w:r>
        <w:t>This plugin, developed by the Infor</w:t>
      </w:r>
      <w:r w:rsidR="0084067A">
        <w:t>mation Security team at Confie</w:t>
      </w:r>
      <w:r>
        <w:t>, checks</w:t>
      </w:r>
      <w:r w:rsidR="00B61DCE">
        <w:t xml:space="preserve"> </w:t>
      </w:r>
      <w:r>
        <w:t xml:space="preserve">against the top 1 million most common passwords, along with a custom list of passwords </w:t>
      </w:r>
      <w:r w:rsidR="00B61DCE">
        <w:t>that are not allowed at Confie, such as “C0nfie!”, because that’s too obvious.</w:t>
      </w:r>
      <w:r w:rsidR="00A2329F">
        <w:t xml:space="preserve">  If a user attempts to set a password such as “Passw0rd”, they will get an error message saying that password does not meet the required standard; the same message they would get if they tried to use a 1-character password.</w:t>
      </w:r>
      <w:r w:rsidR="0084067A">
        <w:t xml:space="preserve">  It is an updated version of the open source project </w:t>
      </w:r>
      <w:proofErr w:type="spellStart"/>
      <w:r w:rsidR="0084067A">
        <w:t>OpenPasswordFilter</w:t>
      </w:r>
      <w:proofErr w:type="spellEnd"/>
      <w:r w:rsidR="0084067A">
        <w:t>.</w:t>
      </w:r>
    </w:p>
    <w:p w:rsidR="00EC1311" w:rsidRDefault="00EC1311" w:rsidP="00787E11"/>
    <w:p w:rsidR="00EC1311" w:rsidRDefault="00EC1311" w:rsidP="00EC1311">
      <w:pPr>
        <w:pStyle w:val="Heading2"/>
      </w:pPr>
      <w:r>
        <w:t>Installation</w:t>
      </w:r>
    </w:p>
    <w:p w:rsidR="00EC1311" w:rsidRDefault="00EC1311" w:rsidP="00787E11">
      <w:r>
        <w:t>To install the password checker on a domain controller, simply run the setup file.</w:t>
      </w:r>
    </w:p>
    <w:p w:rsidR="00EC1311" w:rsidRDefault="00EC1311" w:rsidP="00787E11">
      <w:r>
        <w:t>This setup file will install the software to the following location by default:</w:t>
      </w:r>
    </w:p>
    <w:p w:rsidR="00EC1311" w:rsidRDefault="00EC1311" w:rsidP="00787E11">
      <w:r w:rsidRPr="00787E11">
        <w:t>C</w:t>
      </w:r>
      <w:r>
        <w:t>:\</w:t>
      </w:r>
      <w:r w:rsidRPr="00787E11">
        <w:t>Program Files</w:t>
      </w:r>
      <w:r>
        <w:t>\</w:t>
      </w:r>
      <w:r w:rsidRPr="00787E11">
        <w:t>Confie</w:t>
      </w:r>
      <w:r>
        <w:t xml:space="preserve"> </w:t>
      </w:r>
      <w:proofErr w:type="spellStart"/>
      <w:r w:rsidRPr="00787E11">
        <w:t>Infosec</w:t>
      </w:r>
      <w:proofErr w:type="spellEnd"/>
      <w:r>
        <w:t>\</w:t>
      </w:r>
      <w:proofErr w:type="spellStart"/>
      <w:r w:rsidRPr="00787E11">
        <w:t>PasswordChecker</w:t>
      </w:r>
      <w:proofErr w:type="spellEnd"/>
      <w:r>
        <w:t>\</w:t>
      </w:r>
    </w:p>
    <w:p w:rsidR="00EC1311" w:rsidRDefault="00EC1311" w:rsidP="00787E11">
      <w:r>
        <w:t>The installer will create a Windows service that does the actual checking. This is so that the password checking can run separately from the windows password change process itself, providing isolation for fault-tolerance. Once the i</w:t>
      </w:r>
      <w:r w:rsidR="00C45714">
        <w:t xml:space="preserve">nstaller </w:t>
      </w:r>
      <w:proofErr w:type="gramStart"/>
      <w:r w:rsidR="00C45714">
        <w:t>is run</w:t>
      </w:r>
      <w:proofErr w:type="gramEnd"/>
      <w:r w:rsidR="00C45714">
        <w:t>, the p</w:t>
      </w:r>
      <w:r w:rsidR="0030019C">
        <w:t>assword filtering will go into e</w:t>
      </w:r>
      <w:r w:rsidR="00C45714">
        <w:t xml:space="preserve">ffect after the DC </w:t>
      </w:r>
      <w:r w:rsidR="0030019C">
        <w:t>is rebooted.</w:t>
      </w:r>
    </w:p>
    <w:p w:rsidR="00976EAC" w:rsidRDefault="00976EAC" w:rsidP="00787E11">
      <w:r>
        <w:t xml:space="preserve">After reboot, the service is in place and nothing more needs to </w:t>
      </w:r>
      <w:proofErr w:type="gramStart"/>
      <w:r>
        <w:t>be done</w:t>
      </w:r>
      <w:proofErr w:type="gramEnd"/>
      <w:r>
        <w:t xml:space="preserve"> for installation.</w:t>
      </w:r>
    </w:p>
    <w:p w:rsidR="0030019C" w:rsidRDefault="0030019C" w:rsidP="00787E11"/>
    <w:p w:rsidR="001B7485" w:rsidRDefault="0030019C" w:rsidP="00787E11">
      <w:pPr>
        <w:rPr>
          <w:rStyle w:val="Heading2Char"/>
        </w:rPr>
      </w:pPr>
      <w:r w:rsidRPr="0030019C">
        <w:rPr>
          <w:rStyle w:val="Heading2Char"/>
        </w:rPr>
        <w:t>Adding New Disallowed Passwords</w:t>
      </w:r>
    </w:p>
    <w:p w:rsidR="006E18A2" w:rsidRDefault="00A2329F" w:rsidP="006E18A2">
      <w:r>
        <w:br/>
      </w:r>
      <w:r w:rsidR="006E18A2">
        <w:t>There are two ways to add new disallowed passwords.</w:t>
      </w:r>
    </w:p>
    <w:p w:rsidR="006E18A2" w:rsidRDefault="006E18A2" w:rsidP="00F70300">
      <w:pPr>
        <w:pStyle w:val="Heading3"/>
      </w:pPr>
      <w:r>
        <w:t>Generic common passwords</w:t>
      </w:r>
    </w:p>
    <w:p w:rsidR="006E18A2" w:rsidRDefault="006E18A2" w:rsidP="006E18A2">
      <w:r>
        <w:t>For generic common passwords, simply add them to this file:</w:t>
      </w:r>
    </w:p>
    <w:p w:rsidR="006E18A2" w:rsidRDefault="006E18A2" w:rsidP="006E18A2">
      <w:r w:rsidRPr="00787E11">
        <w:t>C</w:t>
      </w:r>
      <w:r>
        <w:t>:\</w:t>
      </w:r>
      <w:r w:rsidRPr="00787E11">
        <w:t>Program Files</w:t>
      </w:r>
      <w:r>
        <w:t>\</w:t>
      </w:r>
      <w:r w:rsidRPr="00787E11">
        <w:t>Confie</w:t>
      </w:r>
      <w:r>
        <w:t xml:space="preserve"> </w:t>
      </w:r>
      <w:proofErr w:type="spellStart"/>
      <w:r w:rsidRPr="00787E11">
        <w:t>Infosec</w:t>
      </w:r>
      <w:proofErr w:type="spellEnd"/>
      <w:r>
        <w:t>\</w:t>
      </w:r>
      <w:proofErr w:type="spellStart"/>
      <w:r w:rsidRPr="00787E11">
        <w:t>PasswordChecker</w:t>
      </w:r>
      <w:proofErr w:type="spellEnd"/>
      <w:r>
        <w:t>\data\opfmatch.txt</w:t>
      </w:r>
    </w:p>
    <w:p w:rsidR="006E18A2" w:rsidRDefault="006E18A2" w:rsidP="006E18A2">
      <w:r>
        <w:t xml:space="preserve">Note this process leaves the disallowed passwords readable in plain text, so it </w:t>
      </w:r>
      <w:proofErr w:type="gramStart"/>
      <w:r>
        <w:t>should only be used</w:t>
      </w:r>
      <w:proofErr w:type="gramEnd"/>
      <w:r>
        <w:t xml:space="preserve"> for generic passwords like “Password123!”</w:t>
      </w:r>
    </w:p>
    <w:p w:rsidR="006E18A2" w:rsidRDefault="006E18A2" w:rsidP="006E18A2"/>
    <w:p w:rsidR="006E18A2" w:rsidRDefault="006E18A2" w:rsidP="006E18A2"/>
    <w:p w:rsidR="006E18A2" w:rsidRDefault="006E18A2" w:rsidP="00F70300">
      <w:pPr>
        <w:pStyle w:val="Heading3"/>
      </w:pPr>
      <w:r>
        <w:lastRenderedPageBreak/>
        <w:t>Company-specific pa</w:t>
      </w:r>
      <w:r w:rsidR="00F70300">
        <w:t xml:space="preserve">sswords that may be in use </w:t>
      </w:r>
      <w:r>
        <w:t xml:space="preserve">on </w:t>
      </w:r>
      <w:r w:rsidR="0084067A">
        <w:t>the</w:t>
      </w:r>
      <w:r>
        <w:t xml:space="preserve"> network</w:t>
      </w:r>
    </w:p>
    <w:p w:rsidR="006E18A2" w:rsidRDefault="006E18A2" w:rsidP="006E18A2">
      <w:r>
        <w:t>Passwords that may actually be in use on</w:t>
      </w:r>
      <w:r w:rsidR="0084067A">
        <w:t xml:space="preserve"> the</w:t>
      </w:r>
      <w:r>
        <w:t xml:space="preserve"> network, such as default passwords that many people know, need to </w:t>
      </w:r>
      <w:proofErr w:type="gramStart"/>
      <w:r>
        <w:t>be handled</w:t>
      </w:r>
      <w:proofErr w:type="gramEnd"/>
      <w:r>
        <w:t xml:space="preserve"> differently. To disallow future re-use of a password that may currently be in use, a hash of the password needs to </w:t>
      </w:r>
      <w:proofErr w:type="gramStart"/>
      <w:r>
        <w:t>be added</w:t>
      </w:r>
      <w:proofErr w:type="gramEnd"/>
      <w:r>
        <w:t xml:space="preserve"> to a different file.</w:t>
      </w:r>
    </w:p>
    <w:p w:rsidR="00787E11" w:rsidRDefault="0030019C" w:rsidP="006E18A2">
      <w:r>
        <w:t>To add custom disallowed passwords</w:t>
      </w:r>
      <w:r w:rsidR="006E18A2">
        <w:t xml:space="preserve"> that may currently be in use, </w:t>
      </w:r>
      <w:r>
        <w:t xml:space="preserve">they </w:t>
      </w:r>
      <w:proofErr w:type="gramStart"/>
      <w:r>
        <w:t>can be added</w:t>
      </w:r>
      <w:proofErr w:type="gramEnd"/>
      <w:r>
        <w:t xml:space="preserve"> to the</w:t>
      </w:r>
      <w:r w:rsidR="00A2329F">
        <w:t xml:space="preserve"> following file:</w:t>
      </w:r>
    </w:p>
    <w:p w:rsidR="00787E11" w:rsidRDefault="00787E11" w:rsidP="00787E11">
      <w:r w:rsidRPr="00787E11">
        <w:t>C</w:t>
      </w:r>
      <w:r>
        <w:t>:\</w:t>
      </w:r>
      <w:r w:rsidRPr="00787E11">
        <w:t>Program Files</w:t>
      </w:r>
      <w:r>
        <w:t>\</w:t>
      </w:r>
      <w:r w:rsidRPr="00787E11">
        <w:t>Confie</w:t>
      </w:r>
      <w:r>
        <w:t xml:space="preserve"> </w:t>
      </w:r>
      <w:proofErr w:type="spellStart"/>
      <w:r w:rsidRPr="00787E11">
        <w:t>Infosec</w:t>
      </w:r>
      <w:proofErr w:type="spellEnd"/>
      <w:r>
        <w:t>\</w:t>
      </w:r>
      <w:proofErr w:type="spellStart"/>
      <w:r w:rsidRPr="00787E11">
        <w:t>PasswordChecker</w:t>
      </w:r>
      <w:proofErr w:type="spellEnd"/>
      <w:r>
        <w:t>\</w:t>
      </w:r>
      <w:r w:rsidR="00B61DCE">
        <w:t>custom_sha256.txt</w:t>
      </w:r>
    </w:p>
    <w:p w:rsidR="00A2329F" w:rsidRDefault="00A2329F" w:rsidP="00787E11">
      <w:r>
        <w:t xml:space="preserve">Each line in the file should the SHA-256 of the lowercased version of the password, which </w:t>
      </w:r>
      <w:proofErr w:type="gramStart"/>
      <w:r>
        <w:t>can be obtained</w:t>
      </w:r>
      <w:proofErr w:type="gramEnd"/>
      <w:r>
        <w:t xml:space="preserve"> with the following </w:t>
      </w:r>
      <w:proofErr w:type="spellStart"/>
      <w:r>
        <w:t>Powershell</w:t>
      </w:r>
      <w:proofErr w:type="spellEnd"/>
      <w:r>
        <w:t>:</w:t>
      </w:r>
    </w:p>
    <w:p w:rsidR="00A2329F" w:rsidRDefault="00A2329F" w:rsidP="00A2329F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A2329F" w:rsidRDefault="00A2329F" w:rsidP="00A2329F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A82D00"/>
          <w:sz w:val="18"/>
          <w:szCs w:val="18"/>
        </w:rPr>
        <w:t>$</w:t>
      </w:r>
      <w:proofErr w:type="spellStart"/>
      <w:r>
        <w:rPr>
          <w:rFonts w:ascii="Lucida Console" w:hAnsi="Lucida Console" w:cs="Lucida Console"/>
          <w:color w:val="A82D00"/>
          <w:sz w:val="18"/>
          <w:szCs w:val="18"/>
        </w:rPr>
        <w:t>clearString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9696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</w:t>
      </w:r>
      <w:r w:rsidRPr="006E18A2">
        <w:rPr>
          <w:rFonts w:ascii="Lucida Console" w:hAnsi="Lucida Console" w:cs="Lucida Console"/>
          <w:b/>
          <w:i/>
          <w:color w:val="8B0000"/>
          <w:sz w:val="18"/>
          <w:szCs w:val="18"/>
        </w:rPr>
        <w:t>C0nfie</w:t>
      </w:r>
      <w:r w:rsidR="00F70300">
        <w:rPr>
          <w:rFonts w:ascii="Lucida Console" w:hAnsi="Lucida Console" w:cs="Lucida Console"/>
          <w:b/>
          <w:i/>
          <w:color w:val="8B0000"/>
          <w:sz w:val="18"/>
          <w:szCs w:val="18"/>
        </w:rPr>
        <w:t>1</w:t>
      </w:r>
      <w:r w:rsidRPr="006E18A2">
        <w:rPr>
          <w:rFonts w:ascii="Lucida Console" w:hAnsi="Lucida Console" w:cs="Lucida Console"/>
          <w:b/>
          <w:i/>
          <w:color w:val="8B0000"/>
          <w:sz w:val="18"/>
          <w:szCs w:val="18"/>
        </w:rPr>
        <w:t>!</w:t>
      </w:r>
      <w:r>
        <w:rPr>
          <w:rFonts w:ascii="Lucida Console" w:hAnsi="Lucida Console" w:cs="Lucida Console"/>
          <w:color w:val="8B0000"/>
          <w:sz w:val="18"/>
          <w:szCs w:val="18"/>
        </w:rPr>
        <w:t>"</w:t>
      </w:r>
      <w:r w:rsidR="006E18A2">
        <w:rPr>
          <w:rFonts w:ascii="Lucida Console" w:hAnsi="Lucida Console" w:cs="Lucida Console"/>
          <w:color w:val="8B0000"/>
          <w:sz w:val="18"/>
          <w:szCs w:val="18"/>
        </w:rPr>
        <w:t xml:space="preserve"> # Replace C0nfie</w:t>
      </w:r>
      <w:r w:rsidR="00F70300">
        <w:rPr>
          <w:rFonts w:ascii="Lucida Console" w:hAnsi="Lucida Console" w:cs="Lucida Console"/>
          <w:color w:val="8B0000"/>
          <w:sz w:val="18"/>
          <w:szCs w:val="18"/>
        </w:rPr>
        <w:t>1</w:t>
      </w:r>
      <w:r w:rsidR="006E18A2">
        <w:rPr>
          <w:rFonts w:ascii="Lucida Console" w:hAnsi="Lucida Console" w:cs="Lucida Console"/>
          <w:color w:val="8B0000"/>
          <w:sz w:val="18"/>
          <w:szCs w:val="18"/>
        </w:rPr>
        <w:t xml:space="preserve">! With the </w:t>
      </w:r>
      <w:proofErr w:type="gramStart"/>
      <w:r w:rsidR="006E18A2">
        <w:rPr>
          <w:rFonts w:ascii="Lucida Console" w:hAnsi="Lucida Console" w:cs="Lucida Console"/>
          <w:color w:val="8B0000"/>
          <w:sz w:val="18"/>
          <w:szCs w:val="18"/>
        </w:rPr>
        <w:t>password</w:t>
      </w:r>
      <w:proofErr w:type="gramEnd"/>
      <w:r w:rsidR="006E18A2">
        <w:rPr>
          <w:rFonts w:ascii="Lucida Console" w:hAnsi="Lucida Console" w:cs="Lucida Console"/>
          <w:color w:val="8B0000"/>
          <w:sz w:val="18"/>
          <w:szCs w:val="18"/>
        </w:rPr>
        <w:t xml:space="preserve"> you want to disallow</w:t>
      </w:r>
    </w:p>
    <w:p w:rsidR="00A2329F" w:rsidRDefault="00A2329F" w:rsidP="00A2329F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A82D00"/>
          <w:sz w:val="18"/>
          <w:szCs w:val="18"/>
        </w:rPr>
        <w:t>$hasher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9696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96969"/>
          <w:sz w:val="18"/>
          <w:szCs w:val="18"/>
        </w:rPr>
        <w:t>[</w:t>
      </w:r>
      <w:proofErr w:type="spellStart"/>
      <w:r>
        <w:rPr>
          <w:rFonts w:ascii="Lucida Console" w:hAnsi="Lucida Console" w:cs="Lucida Console"/>
          <w:color w:val="006161"/>
          <w:sz w:val="18"/>
          <w:szCs w:val="18"/>
        </w:rPr>
        <w:t>System.Security.Cryptography.HashAlgorithm</w:t>
      </w:r>
      <w:proofErr w:type="spellEnd"/>
      <w:r>
        <w:rPr>
          <w:rFonts w:ascii="Lucida Console" w:hAnsi="Lucida Console" w:cs="Lucida Console"/>
          <w:color w:val="696969"/>
          <w:sz w:val="18"/>
          <w:szCs w:val="18"/>
        </w:rPr>
        <w:t>]:</w:t>
      </w:r>
      <w:proofErr w:type="gramStart"/>
      <w:r>
        <w:rPr>
          <w:rFonts w:ascii="Lucida Console" w:hAnsi="Lucida Console" w:cs="Lucida Console"/>
          <w:color w:val="696969"/>
          <w:sz w:val="18"/>
          <w:szCs w:val="18"/>
        </w:rPr>
        <w:t>:</w:t>
      </w:r>
      <w:r>
        <w:rPr>
          <w:rFonts w:ascii="Lucida Console" w:hAnsi="Lucida Console" w:cs="Lucida Console"/>
          <w:sz w:val="18"/>
          <w:szCs w:val="18"/>
        </w:rPr>
        <w:t>Create</w:t>
      </w:r>
      <w:proofErr w:type="gramEnd"/>
      <w:r>
        <w:rPr>
          <w:rFonts w:ascii="Lucida Console" w:hAnsi="Lucida Console" w:cs="Lucida Console"/>
          <w:sz w:val="18"/>
          <w:szCs w:val="18"/>
        </w:rPr>
        <w:t>(</w:t>
      </w:r>
      <w:r>
        <w:rPr>
          <w:rFonts w:ascii="Lucida Console" w:hAnsi="Lucida Console" w:cs="Lucida Console"/>
          <w:color w:val="8B0000"/>
          <w:sz w:val="18"/>
          <w:szCs w:val="18"/>
        </w:rPr>
        <w:t>'sha256'</w:t>
      </w:r>
      <w:r>
        <w:rPr>
          <w:rFonts w:ascii="Lucida Console" w:hAnsi="Lucida Console" w:cs="Lucida Console"/>
          <w:sz w:val="18"/>
          <w:szCs w:val="18"/>
        </w:rPr>
        <w:t>)</w:t>
      </w:r>
    </w:p>
    <w:p w:rsidR="00A2329F" w:rsidRDefault="00A2329F" w:rsidP="00A2329F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A82D00"/>
          <w:sz w:val="18"/>
          <w:szCs w:val="18"/>
        </w:rPr>
        <w:t>$hash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9696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82D00"/>
          <w:sz w:val="18"/>
          <w:szCs w:val="18"/>
        </w:rPr>
        <w:t>$</w:t>
      </w:r>
      <w:proofErr w:type="spellStart"/>
      <w:proofErr w:type="gramStart"/>
      <w:r>
        <w:rPr>
          <w:rFonts w:ascii="Lucida Console" w:hAnsi="Lucida Console" w:cs="Lucida Console"/>
          <w:color w:val="A82D00"/>
          <w:sz w:val="18"/>
          <w:szCs w:val="18"/>
        </w:rPr>
        <w:t>hasher</w:t>
      </w:r>
      <w:r>
        <w:rPr>
          <w:rFonts w:ascii="Lucida Console" w:hAnsi="Lucida Console" w:cs="Lucida Console"/>
          <w:color w:val="69696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>ComputeHash</w:t>
      </w:r>
      <w:proofErr w:type="spellEnd"/>
      <w:r>
        <w:rPr>
          <w:rFonts w:ascii="Lucida Console" w:hAnsi="Lucida Console" w:cs="Lucida Console"/>
          <w:sz w:val="18"/>
          <w:szCs w:val="18"/>
        </w:rPr>
        <w:t>(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96969"/>
          <w:sz w:val="18"/>
          <w:szCs w:val="18"/>
        </w:rPr>
        <w:t>[</w:t>
      </w:r>
      <w:proofErr w:type="spellStart"/>
      <w:r>
        <w:rPr>
          <w:rFonts w:ascii="Lucida Console" w:hAnsi="Lucida Console" w:cs="Lucida Console"/>
          <w:color w:val="006161"/>
          <w:sz w:val="18"/>
          <w:szCs w:val="18"/>
        </w:rPr>
        <w:t>System.Text.Encoding</w:t>
      </w:r>
      <w:proofErr w:type="spellEnd"/>
      <w:r>
        <w:rPr>
          <w:rFonts w:ascii="Lucida Console" w:hAnsi="Lucida Console" w:cs="Lucida Console"/>
          <w:color w:val="696969"/>
          <w:sz w:val="18"/>
          <w:szCs w:val="18"/>
        </w:rPr>
        <w:t>]::</w:t>
      </w:r>
      <w:r>
        <w:rPr>
          <w:rFonts w:ascii="Lucida Console" w:hAnsi="Lucida Console" w:cs="Lucida Console"/>
          <w:sz w:val="18"/>
          <w:szCs w:val="18"/>
        </w:rPr>
        <w:t>UTF8</w:t>
      </w:r>
      <w:r>
        <w:rPr>
          <w:rFonts w:ascii="Lucida Console" w:hAnsi="Lucida Console" w:cs="Lucida Console"/>
          <w:color w:val="69696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GetBytes( </w:t>
      </w:r>
      <w:r>
        <w:rPr>
          <w:rFonts w:ascii="Lucida Console" w:hAnsi="Lucida Console" w:cs="Lucida Console"/>
          <w:color w:val="A82D00"/>
          <w:sz w:val="18"/>
          <w:szCs w:val="18"/>
        </w:rPr>
        <w:t>$</w:t>
      </w:r>
      <w:proofErr w:type="spellStart"/>
      <w:r>
        <w:rPr>
          <w:rFonts w:ascii="Lucida Console" w:hAnsi="Lucida Console" w:cs="Lucida Console"/>
          <w:color w:val="A82D00"/>
          <w:sz w:val="18"/>
          <w:szCs w:val="18"/>
        </w:rPr>
        <w:t>ClearString</w:t>
      </w:r>
      <w:r>
        <w:rPr>
          <w:rFonts w:ascii="Lucida Console" w:hAnsi="Lucida Console" w:cs="Lucida Console"/>
          <w:color w:val="69696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>ToLower</w:t>
      </w:r>
      <w:proofErr w:type="spellEnd"/>
      <w:r>
        <w:rPr>
          <w:rFonts w:ascii="Lucida Console" w:hAnsi="Lucida Console" w:cs="Lucida Console"/>
          <w:sz w:val="18"/>
          <w:szCs w:val="18"/>
        </w:rPr>
        <w:t>() ) )</w:t>
      </w:r>
    </w:p>
    <w:p w:rsidR="00A2329F" w:rsidRDefault="00A2329F" w:rsidP="00A2329F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696969"/>
          <w:sz w:val="18"/>
          <w:szCs w:val="18"/>
        </w:rPr>
        <w:t>[</w:t>
      </w:r>
      <w:proofErr w:type="spellStart"/>
      <w:r>
        <w:rPr>
          <w:rFonts w:ascii="Lucida Console" w:hAnsi="Lucida Console" w:cs="Lucida Console"/>
          <w:color w:val="006161"/>
          <w:sz w:val="18"/>
          <w:szCs w:val="18"/>
        </w:rPr>
        <w:t>System.BitConverter</w:t>
      </w:r>
      <w:proofErr w:type="spellEnd"/>
      <w:r>
        <w:rPr>
          <w:rFonts w:ascii="Lucida Console" w:hAnsi="Lucida Console" w:cs="Lucida Console"/>
          <w:color w:val="696969"/>
          <w:sz w:val="18"/>
          <w:szCs w:val="18"/>
        </w:rPr>
        <w:t>]:</w:t>
      </w:r>
      <w:proofErr w:type="gramStart"/>
      <w:r>
        <w:rPr>
          <w:rFonts w:ascii="Lucida Console" w:hAnsi="Lucida Console" w:cs="Lucida Console"/>
          <w:color w:val="696969"/>
          <w:sz w:val="18"/>
          <w:szCs w:val="18"/>
        </w:rPr>
        <w:t>:</w:t>
      </w:r>
      <w:proofErr w:type="spellStart"/>
      <w:r>
        <w:rPr>
          <w:rFonts w:ascii="Lucida Console" w:hAnsi="Lucida Console" w:cs="Lucida Console"/>
          <w:sz w:val="18"/>
          <w:szCs w:val="18"/>
        </w:rPr>
        <w:t>ToString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>(</w:t>
      </w:r>
      <w:r>
        <w:rPr>
          <w:rFonts w:ascii="Lucida Console" w:hAnsi="Lucida Console" w:cs="Lucida Console"/>
          <w:color w:val="A82D00"/>
          <w:sz w:val="18"/>
          <w:szCs w:val="18"/>
        </w:rPr>
        <w:t>$hash</w:t>
      </w:r>
      <w:r>
        <w:rPr>
          <w:rFonts w:ascii="Lucida Console" w:hAnsi="Lucida Console" w:cs="Lucida Console"/>
          <w:sz w:val="18"/>
          <w:szCs w:val="18"/>
        </w:rPr>
        <w:t>)</w:t>
      </w:r>
      <w:r>
        <w:rPr>
          <w:rFonts w:ascii="Lucida Console" w:hAnsi="Lucida Console" w:cs="Lucida Console"/>
          <w:color w:val="69696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>Replace(</w:t>
      </w:r>
      <w:r>
        <w:rPr>
          <w:rFonts w:ascii="Lucida Console" w:hAnsi="Lucida Console" w:cs="Lucida Console"/>
          <w:color w:val="8B0000"/>
          <w:sz w:val="18"/>
          <w:szCs w:val="18"/>
        </w:rPr>
        <w:t>'-'</w:t>
      </w:r>
      <w:r>
        <w:rPr>
          <w:rFonts w:ascii="Lucida Console" w:hAnsi="Lucida Console" w:cs="Lucida Console"/>
          <w:color w:val="696969"/>
          <w:sz w:val="18"/>
          <w:szCs w:val="18"/>
        </w:rPr>
        <w:t>,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''</w:t>
      </w:r>
      <w:r>
        <w:rPr>
          <w:rFonts w:ascii="Lucida Console" w:hAnsi="Lucida Console" w:cs="Lucida Console"/>
          <w:sz w:val="18"/>
          <w:szCs w:val="18"/>
        </w:rPr>
        <w:t>)</w:t>
      </w:r>
      <w:r>
        <w:rPr>
          <w:rFonts w:ascii="Lucida Console" w:hAnsi="Lucida Console" w:cs="Lucida Console"/>
          <w:color w:val="696969"/>
          <w:sz w:val="18"/>
          <w:szCs w:val="18"/>
        </w:rPr>
        <w:t>.</w:t>
      </w:r>
      <w:proofErr w:type="spellStart"/>
      <w:r>
        <w:rPr>
          <w:rFonts w:ascii="Lucida Console" w:hAnsi="Lucida Console" w:cs="Lucida Console"/>
          <w:sz w:val="18"/>
          <w:szCs w:val="18"/>
        </w:rPr>
        <w:t>toLower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() </w:t>
      </w:r>
    </w:p>
    <w:p w:rsidR="00A2329F" w:rsidRDefault="00A2329F" w:rsidP="00787E11"/>
    <w:p w:rsidR="00EC1311" w:rsidRDefault="0030019C" w:rsidP="00787E11">
      <w:r>
        <w:t>This is the appropriate way to company-specific disallowed passwords like “C0nfie2021!”</w:t>
      </w:r>
    </w:p>
    <w:p w:rsidR="0030019C" w:rsidRDefault="001B7485" w:rsidP="00787E11">
      <w:r>
        <w:t xml:space="preserve">The SHA256 hash </w:t>
      </w:r>
      <w:proofErr w:type="gramStart"/>
      <w:r>
        <w:t>is used</w:t>
      </w:r>
      <w:proofErr w:type="gramEnd"/>
      <w:r>
        <w:t xml:space="preserve"> in case you want to ban further use a password that is already used in the company.</w:t>
      </w:r>
      <w:r w:rsidR="002E7E03">
        <w:t xml:space="preserve"> This will prevent the banned password from </w:t>
      </w:r>
      <w:proofErr w:type="gramStart"/>
      <w:r w:rsidR="002E7E03">
        <w:t>being used</w:t>
      </w:r>
      <w:proofErr w:type="gramEnd"/>
      <w:r w:rsidR="002E7E03">
        <w:t xml:space="preserve"> on new accounts, or having the password of an existing account changed to the banned password.</w:t>
      </w:r>
      <w:r>
        <w:t xml:space="preserve">  Using the hash avoids making the actual password available to anyone who might read the file. </w:t>
      </w:r>
    </w:p>
    <w:p w:rsidR="001B7485" w:rsidRDefault="001B7485" w:rsidP="00787E11"/>
    <w:p w:rsidR="002E7E03" w:rsidRDefault="002E7E03" w:rsidP="002E7E03">
      <w:pPr>
        <w:pStyle w:val="Heading2"/>
      </w:pPr>
      <w:r>
        <w:t>Technical Details for Developers and Troubleshooting</w:t>
      </w:r>
    </w:p>
    <w:p w:rsidR="0084067A" w:rsidRDefault="0084067A" w:rsidP="002E7E03"/>
    <w:p w:rsidR="002E7E03" w:rsidRPr="002E7E03" w:rsidRDefault="002E7E03" w:rsidP="002E7E03">
      <w:r>
        <w:t xml:space="preserve">This software works by adding an entry to the following registry key, which Windows uses to locate password </w:t>
      </w:r>
      <w:proofErr w:type="gramStart"/>
      <w:r>
        <w:t>filters:</w:t>
      </w:r>
      <w:proofErr w:type="gramEnd"/>
    </w:p>
    <w:p w:rsidR="00EC1311" w:rsidRDefault="00EC1311" w:rsidP="00787E11">
      <w:r w:rsidRPr="00EC1311">
        <w:t>HKEY_LOCAL_MACHINE\SYSTEM\CurrentControlSet\Control\Lsa\Notification Packages</w:t>
      </w:r>
    </w:p>
    <w:p w:rsidR="00EC1311" w:rsidRDefault="002E7E03" w:rsidP="00787E11">
      <w:r>
        <w:t>This causes Windows to load c:\windows\system32\OpenPasswordFilter.dll on reboot.</w:t>
      </w:r>
    </w:p>
    <w:p w:rsidR="002E7E03" w:rsidRDefault="002E7E03" w:rsidP="00787E11"/>
    <w:p w:rsidR="002E7E03" w:rsidRDefault="002E7E03" w:rsidP="00787E11">
      <w:r>
        <w:t xml:space="preserve">When someone tries to change a password, the </w:t>
      </w:r>
      <w:proofErr w:type="spellStart"/>
      <w:r>
        <w:t>dll</w:t>
      </w:r>
      <w:proofErr w:type="spellEnd"/>
      <w:r>
        <w:t xml:space="preserve"> </w:t>
      </w:r>
      <w:proofErr w:type="gramStart"/>
      <w:r>
        <w:t>is called</w:t>
      </w:r>
      <w:proofErr w:type="gramEnd"/>
      <w:r>
        <w:t xml:space="preserve"> to check whether the password is acceptable. To find out, the </w:t>
      </w:r>
      <w:proofErr w:type="spellStart"/>
      <w:r>
        <w:t>dll</w:t>
      </w:r>
      <w:proofErr w:type="spellEnd"/>
      <w:r>
        <w:t xml:space="preserve"> calls a Windows service that </w:t>
      </w:r>
      <w:proofErr w:type="gramStart"/>
      <w:r>
        <w:t>is installed</w:t>
      </w:r>
      <w:proofErr w:type="gramEnd"/>
      <w:r>
        <w:t xml:space="preserve"> as part of this package. This service </w:t>
      </w:r>
      <w:proofErr w:type="gramStart"/>
      <w:r>
        <w:t>is named</w:t>
      </w:r>
      <w:proofErr w:type="gramEnd"/>
      <w:r>
        <w:t xml:space="preserve"> </w:t>
      </w:r>
      <w:proofErr w:type="spellStart"/>
      <w:r>
        <w:t>Passwordchecker</w:t>
      </w:r>
      <w:proofErr w:type="spellEnd"/>
      <w:r>
        <w:t>. The service is an application custom-built at Confie</w:t>
      </w:r>
      <w:r w:rsidR="00976EAC">
        <w:t xml:space="preserve">. It uses the index files in the application data\ folder </w:t>
      </w:r>
      <w:proofErr w:type="gramStart"/>
      <w:r w:rsidR="00976EAC">
        <w:t>to very quickly check</w:t>
      </w:r>
      <w:proofErr w:type="gramEnd"/>
      <w:r w:rsidR="00976EAC">
        <w:t xml:space="preserve"> whether the requested password is allowed.</w:t>
      </w:r>
    </w:p>
    <w:p w:rsidR="00B61DCE" w:rsidRDefault="00B61DCE" w:rsidP="00787E11"/>
    <w:p w:rsidR="00976EAC" w:rsidRDefault="00976EAC" w:rsidP="00787E11">
      <w:r>
        <w:t xml:space="preserve">Any questions on this software </w:t>
      </w:r>
      <w:proofErr w:type="gramStart"/>
      <w:r>
        <w:t>can be sent</w:t>
      </w:r>
      <w:proofErr w:type="gramEnd"/>
      <w:r>
        <w:t xml:space="preserve"> to </w:t>
      </w:r>
      <w:hyperlink r:id="rId4" w:history="1">
        <w:r w:rsidRPr="004635DF">
          <w:rPr>
            <w:rStyle w:val="Hyperlink"/>
          </w:rPr>
          <w:t>infosec@confie.com</w:t>
        </w:r>
      </w:hyperlink>
    </w:p>
    <w:p w:rsidR="00976EAC" w:rsidRDefault="00976EAC" w:rsidP="00787E11">
      <w:r>
        <w:t xml:space="preserve">The source code is available in the Azure DevOps repos managed </w:t>
      </w:r>
      <w:r w:rsidR="0084067A">
        <w:t>by the MGA app development team.</w:t>
      </w:r>
    </w:p>
    <w:p w:rsidR="0084067A" w:rsidRDefault="0084067A" w:rsidP="0084067A">
      <w:r>
        <w:t xml:space="preserve">Because it is GPL, it </w:t>
      </w:r>
      <w:proofErr w:type="gramStart"/>
      <w:r>
        <w:t>can also be found</w:t>
      </w:r>
      <w:proofErr w:type="gramEnd"/>
      <w:r>
        <w:t xml:space="preserve"> on GitHub as </w:t>
      </w:r>
      <w:r>
        <w:t>MorrisR2/</w:t>
      </w:r>
      <w:proofErr w:type="spellStart"/>
      <w:r>
        <w:t>OpenPasswordFilter</w:t>
      </w:r>
      <w:bookmarkStart w:id="0" w:name="_GoBack"/>
      <w:bookmarkEnd w:id="0"/>
      <w:proofErr w:type="spellEnd"/>
    </w:p>
    <w:p w:rsidR="00976EAC" w:rsidRPr="00787E11" w:rsidRDefault="00976EAC" w:rsidP="00787E11"/>
    <w:sectPr w:rsidR="00976EAC" w:rsidRPr="00787E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trA0MjQytTA2NTRU0lEKTi0uzszPAykwqQUANWydQSwAAAA="/>
  </w:docVars>
  <w:rsids>
    <w:rsidRoot w:val="00D07B02"/>
    <w:rsid w:val="001B7485"/>
    <w:rsid w:val="002E7E03"/>
    <w:rsid w:val="0030019C"/>
    <w:rsid w:val="006943D7"/>
    <w:rsid w:val="006D11D8"/>
    <w:rsid w:val="006E18A2"/>
    <w:rsid w:val="00787E11"/>
    <w:rsid w:val="007D7952"/>
    <w:rsid w:val="0084067A"/>
    <w:rsid w:val="00976EAC"/>
    <w:rsid w:val="00984C00"/>
    <w:rsid w:val="00A2329F"/>
    <w:rsid w:val="00B61DCE"/>
    <w:rsid w:val="00C45714"/>
    <w:rsid w:val="00D07B02"/>
    <w:rsid w:val="00E576C5"/>
    <w:rsid w:val="00EC1311"/>
    <w:rsid w:val="00F70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23DE2"/>
  <w15:chartTrackingRefBased/>
  <w15:docId w15:val="{43924B0E-B91E-47C2-B0D6-AAFB330F6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7E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13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74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7E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131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B748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76E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01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nfosec@confi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3</Pages>
  <Words>632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Morris</dc:creator>
  <cp:keywords/>
  <dc:description/>
  <cp:lastModifiedBy>Ray Morris</cp:lastModifiedBy>
  <cp:revision>6</cp:revision>
  <dcterms:created xsi:type="dcterms:W3CDTF">2021-07-13T15:46:00Z</dcterms:created>
  <dcterms:modified xsi:type="dcterms:W3CDTF">2021-08-23T18:33:00Z</dcterms:modified>
</cp:coreProperties>
</file>